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2689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Fabian Teper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onika Roszkiewicz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